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85176155"/>
        <w:docPartObj>
          <w:docPartGallery w:val="Cover Pages"/>
          <w:docPartUnique/>
        </w:docPartObj>
      </w:sdtPr>
      <w:sdtEndPr/>
      <w:sdtContent>
        <w:p w14:paraId="1E8B1105" w14:textId="2A3786DE" w:rsidR="0080249D" w:rsidRDefault="0080249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818B173" wp14:editId="465C714D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52"/>
                                      <w:szCs w:val="5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DF41CBD" w14:textId="05C033D5" w:rsidR="0080249D" w:rsidRPr="0080249D" w:rsidRDefault="0080249D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</w:pPr>
                                      <w:r w:rsidRPr="0080249D">
                                        <w:rPr>
                                          <w:color w:val="FFFFFF" w:themeColor="background1"/>
                                          <w:sz w:val="52"/>
                                          <w:szCs w:val="5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48FF786B" w14:textId="4FA73FC5" w:rsidR="0080249D" w:rsidRPr="0080249D" w:rsidRDefault="00896EB2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80249D" w:rsidRPr="0080249D">
                                        <w:rPr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="0080249D" w:rsidRPr="0080249D">
                                    <w:rPr>
                                      <w:caps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80249D" w:rsidRPr="0080249D">
                                        <w:rPr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3569EAB" w14:textId="37BC99F3" w:rsidR="0080249D" w:rsidRDefault="0080249D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omputer Networks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D11D65F" w14:textId="0074AC88" w:rsidR="0080249D" w:rsidRDefault="0080249D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Lab Task </w:t>
                                      </w:r>
                                      <w:r w:rsidR="0093581D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5818B173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52"/>
                                <w:szCs w:val="5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6DF41CBD" w14:textId="05C033D5" w:rsidR="0080249D" w:rsidRPr="0080249D" w:rsidRDefault="0080249D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</w:pPr>
                                <w:r w:rsidRPr="0080249D">
                                  <w:rPr>
                                    <w:color w:val="FFFFFF" w:themeColor="background1"/>
                                    <w:sz w:val="52"/>
                                    <w:szCs w:val="5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48FF786B" w14:textId="4FA73FC5" w:rsidR="0080249D" w:rsidRPr="0080249D" w:rsidRDefault="00896EB2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80249D" w:rsidRPr="0080249D">
                                  <w:rPr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SE(6A)</w:t>
                                </w:r>
                              </w:sdtContent>
                            </w:sdt>
                            <w:r w:rsidR="0080249D" w:rsidRPr="0080249D">
                              <w:rPr>
                                <w:caps/>
                                <w:color w:val="FFFFFF" w:themeColor="background1"/>
                                <w:sz w:val="40"/>
                                <w:szCs w:val="40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80249D" w:rsidRPr="0080249D">
                                  <w:rPr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3569EAB" w14:textId="37BC99F3" w:rsidR="0080249D" w:rsidRDefault="0080249D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omputer Networks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D11D65F" w14:textId="0074AC88" w:rsidR="0080249D" w:rsidRDefault="0080249D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Lab Task </w:t>
                                </w:r>
                                <w:r w:rsidR="0093581D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3D22D80" w14:textId="60F7B37F" w:rsidR="0080249D" w:rsidRDefault="0080249D">
          <w:r>
            <w:br w:type="page"/>
          </w:r>
        </w:p>
      </w:sdtContent>
    </w:sdt>
    <w:p w14:paraId="40ECC8CC" w14:textId="2AF3C2DA" w:rsidR="00E44C3E" w:rsidRDefault="00443734" w:rsidP="00443734">
      <w:pPr>
        <w:jc w:val="center"/>
        <w:rPr>
          <w:b/>
          <w:sz w:val="44"/>
          <w:szCs w:val="44"/>
        </w:rPr>
      </w:pPr>
      <w:r w:rsidRPr="00D43866">
        <w:rPr>
          <w:b/>
          <w:sz w:val="44"/>
          <w:szCs w:val="44"/>
          <w:highlight w:val="cyan"/>
        </w:rPr>
        <w:lastRenderedPageBreak/>
        <w:t>TASK 1</w:t>
      </w:r>
    </w:p>
    <w:p w14:paraId="6486F631" w14:textId="289F9D34" w:rsidR="002F6430" w:rsidRDefault="002F6430" w:rsidP="00443734">
      <w:pPr>
        <w:jc w:val="center"/>
        <w:rPr>
          <w:b/>
          <w:sz w:val="44"/>
          <w:szCs w:val="44"/>
        </w:rPr>
      </w:pPr>
    </w:p>
    <w:p w14:paraId="0E5EA0D8" w14:textId="77777777" w:rsidR="002F6430" w:rsidRPr="00D43866" w:rsidRDefault="002F6430" w:rsidP="00443734">
      <w:pPr>
        <w:jc w:val="center"/>
        <w:rPr>
          <w:b/>
          <w:sz w:val="44"/>
          <w:szCs w:val="44"/>
        </w:rPr>
      </w:pPr>
    </w:p>
    <w:p w14:paraId="52905A7F" w14:textId="5E05643F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1:</w:t>
      </w:r>
    </w:p>
    <w:p w14:paraId="0FE3B309" w14:textId="1AA3C247" w:rsidR="002F6430" w:rsidRDefault="002F6430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2B78C30" wp14:editId="36775279">
            <wp:extent cx="5943600" cy="4965065"/>
            <wp:effectExtent l="0" t="0" r="0" b="6985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DADD" w14:textId="3E207A22" w:rsidR="002F6430" w:rsidRDefault="002F6430" w:rsidP="00443734">
      <w:pPr>
        <w:rPr>
          <w:b/>
          <w:sz w:val="32"/>
          <w:szCs w:val="32"/>
        </w:rPr>
      </w:pPr>
    </w:p>
    <w:p w14:paraId="28E44C28" w14:textId="594A6D40" w:rsidR="002F6430" w:rsidRDefault="002F6430" w:rsidP="00443734">
      <w:pPr>
        <w:rPr>
          <w:b/>
          <w:sz w:val="32"/>
          <w:szCs w:val="32"/>
        </w:rPr>
      </w:pPr>
    </w:p>
    <w:p w14:paraId="174E1E79" w14:textId="185B7DD0" w:rsidR="002F6430" w:rsidRDefault="002F6430" w:rsidP="00443734">
      <w:pPr>
        <w:rPr>
          <w:b/>
          <w:sz w:val="32"/>
          <w:szCs w:val="32"/>
        </w:rPr>
      </w:pPr>
    </w:p>
    <w:p w14:paraId="08F640D9" w14:textId="6A2285B8" w:rsidR="002F6430" w:rsidRDefault="002F6430" w:rsidP="00443734">
      <w:pPr>
        <w:rPr>
          <w:b/>
          <w:sz w:val="32"/>
          <w:szCs w:val="32"/>
        </w:rPr>
      </w:pPr>
    </w:p>
    <w:p w14:paraId="02506171" w14:textId="77777777" w:rsidR="002F6430" w:rsidRDefault="002F6430" w:rsidP="00443734">
      <w:pPr>
        <w:rPr>
          <w:b/>
          <w:sz w:val="32"/>
          <w:szCs w:val="32"/>
        </w:rPr>
      </w:pPr>
    </w:p>
    <w:p w14:paraId="4AED702A" w14:textId="60A28151" w:rsidR="00443734" w:rsidRDefault="00443734" w:rsidP="00443734">
      <w:pPr>
        <w:rPr>
          <w:b/>
          <w:sz w:val="32"/>
          <w:szCs w:val="32"/>
        </w:rPr>
      </w:pPr>
    </w:p>
    <w:p w14:paraId="5316FC92" w14:textId="5F4D46D9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2:</w:t>
      </w:r>
    </w:p>
    <w:p w14:paraId="32A3DE81" w14:textId="1C55ADE7" w:rsidR="002F6430" w:rsidRDefault="002F6430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DFD2B38" wp14:editId="1DE9407B">
            <wp:extent cx="5943600" cy="4973955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E85CD" w14:textId="60B6E73E" w:rsidR="00443734" w:rsidRDefault="00443734" w:rsidP="00443734">
      <w:pPr>
        <w:rPr>
          <w:b/>
          <w:sz w:val="32"/>
          <w:szCs w:val="32"/>
        </w:rPr>
      </w:pPr>
    </w:p>
    <w:p w14:paraId="63D22265" w14:textId="0F7E6A9D" w:rsidR="002F6430" w:rsidRDefault="002F6430" w:rsidP="00443734">
      <w:pPr>
        <w:rPr>
          <w:b/>
          <w:sz w:val="32"/>
          <w:szCs w:val="32"/>
        </w:rPr>
      </w:pPr>
    </w:p>
    <w:p w14:paraId="7FCCCE6A" w14:textId="6F17C05A" w:rsidR="002F6430" w:rsidRDefault="002F6430" w:rsidP="00443734">
      <w:pPr>
        <w:rPr>
          <w:b/>
          <w:sz w:val="32"/>
          <w:szCs w:val="32"/>
        </w:rPr>
      </w:pPr>
    </w:p>
    <w:p w14:paraId="7D3B22AB" w14:textId="60AE0290" w:rsidR="002F6430" w:rsidRDefault="002F6430" w:rsidP="00443734">
      <w:pPr>
        <w:rPr>
          <w:b/>
          <w:sz w:val="32"/>
          <w:szCs w:val="32"/>
        </w:rPr>
      </w:pPr>
    </w:p>
    <w:p w14:paraId="0EA545AD" w14:textId="77777777" w:rsidR="002F6430" w:rsidRDefault="002F6430" w:rsidP="00443734">
      <w:pPr>
        <w:rPr>
          <w:b/>
          <w:sz w:val="32"/>
          <w:szCs w:val="32"/>
        </w:rPr>
      </w:pPr>
    </w:p>
    <w:p w14:paraId="13F33DFB" w14:textId="027B321F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3:</w:t>
      </w:r>
    </w:p>
    <w:p w14:paraId="4B3E77A6" w14:textId="5A2C48FD" w:rsidR="00443734" w:rsidRDefault="002F6430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65DEC54" wp14:editId="64245C8C">
            <wp:extent cx="5943600" cy="2797810"/>
            <wp:effectExtent l="0" t="0" r="0" b="254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909CB" w14:textId="3FF9A290" w:rsidR="00EF3D2F" w:rsidRDefault="00EF3D2F" w:rsidP="00443734">
      <w:pPr>
        <w:rPr>
          <w:b/>
          <w:sz w:val="32"/>
          <w:szCs w:val="32"/>
        </w:rPr>
      </w:pPr>
    </w:p>
    <w:p w14:paraId="66DE44DA" w14:textId="77777777" w:rsidR="00EF3D2F" w:rsidRDefault="00EF3D2F" w:rsidP="00443734">
      <w:pPr>
        <w:rPr>
          <w:b/>
          <w:sz w:val="32"/>
          <w:szCs w:val="32"/>
        </w:rPr>
      </w:pPr>
    </w:p>
    <w:p w14:paraId="32CDCEBA" w14:textId="58507061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4:</w:t>
      </w:r>
    </w:p>
    <w:p w14:paraId="20F422AA" w14:textId="2B4819DA" w:rsidR="00443734" w:rsidRDefault="00EF3D2F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08149D1C" wp14:editId="1BFD2976">
            <wp:extent cx="5943600" cy="3099435"/>
            <wp:effectExtent l="0" t="0" r="0" b="5715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88EA9" w14:textId="77777777" w:rsidR="00443734" w:rsidRDefault="00443734" w:rsidP="00443734">
      <w:pPr>
        <w:rPr>
          <w:b/>
          <w:sz w:val="32"/>
          <w:szCs w:val="32"/>
        </w:rPr>
      </w:pPr>
    </w:p>
    <w:p w14:paraId="6D04649C" w14:textId="4F179BBC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5:</w:t>
      </w:r>
    </w:p>
    <w:p w14:paraId="13F1E2B0" w14:textId="0009BEC2" w:rsidR="00A55BAA" w:rsidRDefault="004B7E7C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5C7E8293" wp14:editId="63096A9E">
            <wp:extent cx="5943600" cy="2786380"/>
            <wp:effectExtent l="0" t="0" r="0" b="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8C4B4" w14:textId="0ABE4E21" w:rsidR="00A55BAA" w:rsidRDefault="00A55BAA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6:</w:t>
      </w:r>
    </w:p>
    <w:p w14:paraId="41C803C8" w14:textId="3CFCFA0B" w:rsidR="00A55BAA" w:rsidRDefault="00A55BAA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0B5E36F" wp14:editId="4D4682D1">
            <wp:extent cx="5287645" cy="4449516"/>
            <wp:effectExtent l="0" t="0" r="8255" b="825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0722" cy="445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13F1A" w14:textId="3312E629" w:rsidR="00A55BAA" w:rsidRDefault="00A55BAA" w:rsidP="00443734">
      <w:pPr>
        <w:rPr>
          <w:b/>
          <w:sz w:val="32"/>
          <w:szCs w:val="32"/>
        </w:rPr>
      </w:pPr>
    </w:p>
    <w:p w14:paraId="77148982" w14:textId="77777777" w:rsidR="00A55BAA" w:rsidRDefault="00A55BAA" w:rsidP="00443734">
      <w:pPr>
        <w:rPr>
          <w:b/>
          <w:sz w:val="32"/>
          <w:szCs w:val="32"/>
        </w:rPr>
      </w:pPr>
    </w:p>
    <w:p w14:paraId="2F7875EB" w14:textId="77A0FECA" w:rsidR="004B7E7C" w:rsidRDefault="00A55BAA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7:</w:t>
      </w:r>
    </w:p>
    <w:p w14:paraId="765B91BA" w14:textId="69EC3F87" w:rsidR="00A55BAA" w:rsidRDefault="00A55BAA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3C611FEB" wp14:editId="6F0C1134">
            <wp:extent cx="5303980" cy="5281118"/>
            <wp:effectExtent l="0" t="0" r="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980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E0F43" w14:textId="4700F734" w:rsidR="00A55BAA" w:rsidRDefault="00A55BAA" w:rsidP="00443734">
      <w:pPr>
        <w:rPr>
          <w:b/>
          <w:sz w:val="32"/>
          <w:szCs w:val="32"/>
        </w:rPr>
      </w:pPr>
    </w:p>
    <w:p w14:paraId="0B185DEF" w14:textId="40D85DB6" w:rsidR="00A55BAA" w:rsidRDefault="00A55BAA" w:rsidP="00443734">
      <w:pPr>
        <w:rPr>
          <w:b/>
          <w:sz w:val="32"/>
          <w:szCs w:val="32"/>
        </w:rPr>
      </w:pPr>
    </w:p>
    <w:p w14:paraId="478FD852" w14:textId="241C0BB7" w:rsidR="00A55BAA" w:rsidRDefault="00A55BAA" w:rsidP="00443734">
      <w:pPr>
        <w:rPr>
          <w:b/>
          <w:sz w:val="32"/>
          <w:szCs w:val="32"/>
        </w:rPr>
      </w:pPr>
    </w:p>
    <w:p w14:paraId="62FA300A" w14:textId="3311D131" w:rsidR="00A55BAA" w:rsidRDefault="00A55BAA" w:rsidP="00443734">
      <w:pPr>
        <w:rPr>
          <w:b/>
          <w:sz w:val="32"/>
          <w:szCs w:val="32"/>
        </w:rPr>
      </w:pPr>
    </w:p>
    <w:p w14:paraId="4D930B4F" w14:textId="1D25AC9E" w:rsidR="00A55BAA" w:rsidRDefault="00A55BAA" w:rsidP="00443734">
      <w:pPr>
        <w:rPr>
          <w:b/>
          <w:sz w:val="32"/>
          <w:szCs w:val="32"/>
        </w:rPr>
      </w:pPr>
    </w:p>
    <w:p w14:paraId="495BF7D9" w14:textId="77777777" w:rsidR="00A55BAA" w:rsidRDefault="00A55BAA" w:rsidP="00443734">
      <w:pPr>
        <w:rPr>
          <w:b/>
          <w:sz w:val="32"/>
          <w:szCs w:val="32"/>
        </w:rPr>
      </w:pPr>
    </w:p>
    <w:p w14:paraId="3B8A8283" w14:textId="4BBDA372" w:rsidR="00A55BAA" w:rsidRDefault="00A55BAA" w:rsidP="00443734">
      <w:pPr>
        <w:rPr>
          <w:b/>
          <w:sz w:val="32"/>
          <w:szCs w:val="32"/>
        </w:rPr>
      </w:pPr>
    </w:p>
    <w:p w14:paraId="45342DAC" w14:textId="0BA3894B" w:rsidR="00A55BAA" w:rsidRDefault="00A55BAA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8:</w:t>
      </w:r>
    </w:p>
    <w:p w14:paraId="1BD6AD7B" w14:textId="6840207D" w:rsidR="00A55BAA" w:rsidRDefault="00A55BAA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2807D9E9" wp14:editId="35CD6803">
            <wp:extent cx="5258256" cy="5235394"/>
            <wp:effectExtent l="0" t="0" r="0" b="381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523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B4162" w14:textId="1DDBE150" w:rsidR="00A55BAA" w:rsidRDefault="00A55BAA" w:rsidP="00443734">
      <w:pPr>
        <w:rPr>
          <w:b/>
          <w:sz w:val="32"/>
          <w:szCs w:val="32"/>
        </w:rPr>
      </w:pPr>
    </w:p>
    <w:p w14:paraId="175F6E5E" w14:textId="4319B762" w:rsidR="00A55BAA" w:rsidRDefault="00A55BAA" w:rsidP="00443734">
      <w:pPr>
        <w:rPr>
          <w:b/>
          <w:sz w:val="32"/>
          <w:szCs w:val="32"/>
        </w:rPr>
      </w:pPr>
    </w:p>
    <w:p w14:paraId="4C9CFD06" w14:textId="3DA3A187" w:rsidR="00A55BAA" w:rsidRDefault="00A55BAA" w:rsidP="00443734">
      <w:pPr>
        <w:rPr>
          <w:b/>
          <w:sz w:val="32"/>
          <w:szCs w:val="32"/>
        </w:rPr>
      </w:pPr>
    </w:p>
    <w:p w14:paraId="4978836C" w14:textId="77777777" w:rsidR="00A55BAA" w:rsidRDefault="00A55BAA" w:rsidP="00443734">
      <w:pPr>
        <w:rPr>
          <w:b/>
          <w:sz w:val="32"/>
          <w:szCs w:val="32"/>
        </w:rPr>
      </w:pPr>
    </w:p>
    <w:p w14:paraId="15AD981A" w14:textId="3FB0D485" w:rsidR="00A55BAA" w:rsidRDefault="00A55BAA" w:rsidP="00443734">
      <w:pPr>
        <w:rPr>
          <w:b/>
          <w:sz w:val="32"/>
          <w:szCs w:val="32"/>
        </w:rPr>
      </w:pPr>
    </w:p>
    <w:p w14:paraId="18ACBA05" w14:textId="356914F4" w:rsidR="00A55BAA" w:rsidRDefault="00A55BAA" w:rsidP="00443734">
      <w:pPr>
        <w:rPr>
          <w:b/>
          <w:sz w:val="32"/>
          <w:szCs w:val="32"/>
        </w:rPr>
      </w:pPr>
    </w:p>
    <w:p w14:paraId="1B55A4E4" w14:textId="497561A8" w:rsidR="00A55BAA" w:rsidRDefault="00A55BAA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9:</w:t>
      </w:r>
    </w:p>
    <w:p w14:paraId="373051F5" w14:textId="2F5695BC" w:rsidR="00A55BAA" w:rsidRDefault="00A55BAA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FFCAD13" wp14:editId="5DB5ADDD">
            <wp:extent cx="5403048" cy="5349704"/>
            <wp:effectExtent l="0" t="0" r="7620" b="381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5349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1C6C" w14:textId="66E60994" w:rsidR="00A55BAA" w:rsidRDefault="00A55BAA" w:rsidP="00443734">
      <w:pPr>
        <w:rPr>
          <w:b/>
          <w:sz w:val="32"/>
          <w:szCs w:val="32"/>
        </w:rPr>
      </w:pPr>
    </w:p>
    <w:p w14:paraId="220A64A9" w14:textId="03C45E79" w:rsidR="00A55BAA" w:rsidRDefault="00A55BAA" w:rsidP="00443734">
      <w:pPr>
        <w:rPr>
          <w:b/>
          <w:sz w:val="32"/>
          <w:szCs w:val="32"/>
        </w:rPr>
      </w:pPr>
    </w:p>
    <w:p w14:paraId="1F68E87A" w14:textId="16AB63B8" w:rsidR="00A55BAA" w:rsidRDefault="00A55BAA" w:rsidP="00443734">
      <w:pPr>
        <w:rPr>
          <w:b/>
          <w:sz w:val="32"/>
          <w:szCs w:val="32"/>
        </w:rPr>
      </w:pPr>
    </w:p>
    <w:p w14:paraId="481D43B0" w14:textId="25BA9978" w:rsidR="00A55BAA" w:rsidRDefault="00A55BAA" w:rsidP="00443734">
      <w:pPr>
        <w:rPr>
          <w:b/>
          <w:sz w:val="32"/>
          <w:szCs w:val="32"/>
        </w:rPr>
      </w:pPr>
    </w:p>
    <w:p w14:paraId="029E64F8" w14:textId="12B0DB68" w:rsidR="00A55BAA" w:rsidRDefault="00A55BAA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10:</w:t>
      </w:r>
    </w:p>
    <w:p w14:paraId="25DDCD9E" w14:textId="1C891B70" w:rsidR="00A55BAA" w:rsidRDefault="00A55BAA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6878818" wp14:editId="1674DE84">
            <wp:extent cx="5342083" cy="5273497"/>
            <wp:effectExtent l="0" t="0" r="0" b="381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E54FA" w14:textId="03ABC754" w:rsidR="00A55BAA" w:rsidRDefault="00A55BAA" w:rsidP="00443734">
      <w:pPr>
        <w:rPr>
          <w:b/>
          <w:sz w:val="32"/>
          <w:szCs w:val="32"/>
        </w:rPr>
      </w:pPr>
    </w:p>
    <w:p w14:paraId="700A9FA1" w14:textId="629AD394" w:rsidR="00A55BAA" w:rsidRDefault="00A55BAA" w:rsidP="00443734">
      <w:pPr>
        <w:rPr>
          <w:b/>
          <w:sz w:val="32"/>
          <w:szCs w:val="32"/>
        </w:rPr>
      </w:pPr>
    </w:p>
    <w:p w14:paraId="68B3CAC7" w14:textId="5477115A" w:rsidR="00A55BAA" w:rsidRDefault="00A55BAA" w:rsidP="00443734">
      <w:pPr>
        <w:rPr>
          <w:b/>
          <w:sz w:val="32"/>
          <w:szCs w:val="32"/>
        </w:rPr>
      </w:pPr>
    </w:p>
    <w:p w14:paraId="76E19A76" w14:textId="47EF88DE" w:rsidR="00A55BAA" w:rsidRDefault="00A55BAA" w:rsidP="00443734">
      <w:pPr>
        <w:rPr>
          <w:b/>
          <w:sz w:val="32"/>
          <w:szCs w:val="32"/>
        </w:rPr>
      </w:pPr>
    </w:p>
    <w:p w14:paraId="4B628AFC" w14:textId="1E7AB353" w:rsidR="00A55BAA" w:rsidRDefault="00A55BAA" w:rsidP="00443734">
      <w:pPr>
        <w:rPr>
          <w:b/>
          <w:sz w:val="32"/>
          <w:szCs w:val="32"/>
        </w:rPr>
      </w:pPr>
    </w:p>
    <w:p w14:paraId="643E3F75" w14:textId="77777777" w:rsidR="00A55BAA" w:rsidRDefault="00A55BAA" w:rsidP="00443734">
      <w:pPr>
        <w:rPr>
          <w:b/>
          <w:sz w:val="32"/>
          <w:szCs w:val="32"/>
        </w:rPr>
      </w:pPr>
    </w:p>
    <w:p w14:paraId="5D921708" w14:textId="4CAEB305" w:rsidR="00443734" w:rsidRDefault="00443734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6:</w:t>
      </w:r>
    </w:p>
    <w:p w14:paraId="30156CBC" w14:textId="5B25C924" w:rsidR="00443734" w:rsidRDefault="00ED3ACE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69888AD" wp14:editId="704C8DCD">
            <wp:extent cx="5943600" cy="2929255"/>
            <wp:effectExtent l="0" t="0" r="0" b="4445"/>
            <wp:docPr id="20" name="Picture 2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25D3E" w14:textId="16DFF455" w:rsidR="00EB7C4D" w:rsidRDefault="00EB7C4D" w:rsidP="00443734">
      <w:pPr>
        <w:rPr>
          <w:b/>
          <w:sz w:val="32"/>
          <w:szCs w:val="32"/>
        </w:rPr>
      </w:pPr>
    </w:p>
    <w:p w14:paraId="28AD2E6E" w14:textId="43155035" w:rsidR="00EB7C4D" w:rsidRDefault="00EB7C4D" w:rsidP="00443734">
      <w:pPr>
        <w:rPr>
          <w:b/>
          <w:sz w:val="32"/>
          <w:szCs w:val="32"/>
        </w:rPr>
      </w:pPr>
    </w:p>
    <w:p w14:paraId="23B2DFE4" w14:textId="2043F11E" w:rsidR="00A55BAA" w:rsidRDefault="00A55BAA" w:rsidP="00443734">
      <w:pPr>
        <w:rPr>
          <w:b/>
          <w:sz w:val="32"/>
          <w:szCs w:val="32"/>
        </w:rPr>
      </w:pPr>
    </w:p>
    <w:p w14:paraId="6985C3B8" w14:textId="4BB2500C" w:rsidR="00A55BAA" w:rsidRDefault="00A55BAA" w:rsidP="00443734">
      <w:pPr>
        <w:rPr>
          <w:b/>
          <w:sz w:val="32"/>
          <w:szCs w:val="32"/>
        </w:rPr>
      </w:pPr>
    </w:p>
    <w:p w14:paraId="12B5ACE9" w14:textId="5EB7243C" w:rsidR="00A55BAA" w:rsidRDefault="00A55BAA" w:rsidP="00443734">
      <w:pPr>
        <w:rPr>
          <w:b/>
          <w:sz w:val="32"/>
          <w:szCs w:val="32"/>
        </w:rPr>
      </w:pPr>
    </w:p>
    <w:p w14:paraId="32F5F77A" w14:textId="2123C975" w:rsidR="00A55BAA" w:rsidRDefault="00A55BAA" w:rsidP="00443734">
      <w:pPr>
        <w:rPr>
          <w:b/>
          <w:sz w:val="32"/>
          <w:szCs w:val="32"/>
        </w:rPr>
      </w:pPr>
    </w:p>
    <w:p w14:paraId="74F44193" w14:textId="5984ADD2" w:rsidR="00A55BAA" w:rsidRDefault="00A55BAA" w:rsidP="00443734">
      <w:pPr>
        <w:rPr>
          <w:b/>
          <w:sz w:val="32"/>
          <w:szCs w:val="32"/>
        </w:rPr>
      </w:pPr>
    </w:p>
    <w:p w14:paraId="520D3039" w14:textId="5EFFD9DD" w:rsidR="00A55BAA" w:rsidRDefault="00A55BAA" w:rsidP="00443734">
      <w:pPr>
        <w:rPr>
          <w:b/>
          <w:sz w:val="32"/>
          <w:szCs w:val="32"/>
        </w:rPr>
      </w:pPr>
    </w:p>
    <w:p w14:paraId="1855E75A" w14:textId="32992909" w:rsidR="00A55BAA" w:rsidRDefault="00A55BAA" w:rsidP="00443734">
      <w:pPr>
        <w:rPr>
          <w:b/>
          <w:sz w:val="32"/>
          <w:szCs w:val="32"/>
        </w:rPr>
      </w:pPr>
    </w:p>
    <w:p w14:paraId="38C800BB" w14:textId="6BD0E431" w:rsidR="00A55BAA" w:rsidRDefault="00A55BAA" w:rsidP="00443734">
      <w:pPr>
        <w:rPr>
          <w:b/>
          <w:sz w:val="32"/>
          <w:szCs w:val="32"/>
        </w:rPr>
      </w:pPr>
    </w:p>
    <w:p w14:paraId="47CF18F9" w14:textId="6EFDD4F5" w:rsidR="00A55BAA" w:rsidRDefault="00A55BAA" w:rsidP="00443734">
      <w:pPr>
        <w:rPr>
          <w:b/>
          <w:sz w:val="32"/>
          <w:szCs w:val="32"/>
        </w:rPr>
      </w:pPr>
    </w:p>
    <w:p w14:paraId="1ADFA64E" w14:textId="77777777" w:rsidR="00A55BAA" w:rsidRDefault="00A55BAA" w:rsidP="00443734">
      <w:pPr>
        <w:rPr>
          <w:b/>
          <w:sz w:val="32"/>
          <w:szCs w:val="32"/>
        </w:rPr>
      </w:pPr>
    </w:p>
    <w:p w14:paraId="6C5DA945" w14:textId="6033BFF0" w:rsidR="00EB7C4D" w:rsidRDefault="00EB7C4D" w:rsidP="00443734">
      <w:pPr>
        <w:rPr>
          <w:b/>
          <w:sz w:val="32"/>
          <w:szCs w:val="32"/>
        </w:rPr>
      </w:pPr>
    </w:p>
    <w:p w14:paraId="7C6794B0" w14:textId="7D9422D6" w:rsidR="00EB7C4D" w:rsidRDefault="00EB7C4D" w:rsidP="00EB7C4D">
      <w:pPr>
        <w:jc w:val="center"/>
        <w:rPr>
          <w:b/>
          <w:sz w:val="44"/>
          <w:szCs w:val="44"/>
        </w:rPr>
      </w:pPr>
      <w:r w:rsidRPr="00D43866">
        <w:rPr>
          <w:b/>
          <w:sz w:val="44"/>
          <w:szCs w:val="44"/>
          <w:highlight w:val="cyan"/>
        </w:rPr>
        <w:lastRenderedPageBreak/>
        <w:t>TASK</w:t>
      </w:r>
      <w:r w:rsidRPr="00EB7C4D">
        <w:rPr>
          <w:b/>
          <w:sz w:val="44"/>
          <w:szCs w:val="44"/>
          <w:highlight w:val="cyan"/>
        </w:rPr>
        <w:t xml:space="preserve"> 2</w:t>
      </w:r>
    </w:p>
    <w:p w14:paraId="3C574E67" w14:textId="3378D32E" w:rsidR="00EB7C4D" w:rsidRDefault="00EB7C4D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t>Step 1:</w:t>
      </w:r>
    </w:p>
    <w:p w14:paraId="3D4A561D" w14:textId="74C25B0B" w:rsidR="0069463B" w:rsidRDefault="0069463B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FC5D595" wp14:editId="05C7AFC0">
            <wp:extent cx="5517358" cy="4000847"/>
            <wp:effectExtent l="0" t="0" r="7620" b="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7358" cy="40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B9DD2" w14:textId="60109769" w:rsidR="0069463B" w:rsidRDefault="0069463B" w:rsidP="00443734">
      <w:pPr>
        <w:rPr>
          <w:b/>
          <w:sz w:val="32"/>
          <w:szCs w:val="32"/>
        </w:rPr>
      </w:pPr>
    </w:p>
    <w:p w14:paraId="778D75C7" w14:textId="08EC3CF2" w:rsidR="0069463B" w:rsidRDefault="0069463B" w:rsidP="00443734">
      <w:pPr>
        <w:rPr>
          <w:b/>
          <w:sz w:val="32"/>
          <w:szCs w:val="32"/>
        </w:rPr>
      </w:pPr>
    </w:p>
    <w:p w14:paraId="69EAC7E2" w14:textId="6F031D3D" w:rsidR="0069463B" w:rsidRDefault="0069463B" w:rsidP="00443734">
      <w:pPr>
        <w:rPr>
          <w:b/>
          <w:sz w:val="32"/>
          <w:szCs w:val="32"/>
        </w:rPr>
      </w:pPr>
    </w:p>
    <w:p w14:paraId="65859BD4" w14:textId="51B7F8CB" w:rsidR="0069463B" w:rsidRDefault="0069463B" w:rsidP="00443734">
      <w:pPr>
        <w:rPr>
          <w:b/>
          <w:sz w:val="32"/>
          <w:szCs w:val="32"/>
        </w:rPr>
      </w:pPr>
    </w:p>
    <w:p w14:paraId="19D0695A" w14:textId="6B6660DC" w:rsidR="0069463B" w:rsidRDefault="0069463B" w:rsidP="00443734">
      <w:pPr>
        <w:rPr>
          <w:b/>
          <w:sz w:val="32"/>
          <w:szCs w:val="32"/>
        </w:rPr>
      </w:pPr>
    </w:p>
    <w:p w14:paraId="519EB67B" w14:textId="50CB6F83" w:rsidR="0069463B" w:rsidRDefault="0069463B" w:rsidP="00443734">
      <w:pPr>
        <w:rPr>
          <w:b/>
          <w:sz w:val="32"/>
          <w:szCs w:val="32"/>
        </w:rPr>
      </w:pPr>
    </w:p>
    <w:p w14:paraId="2781E4D6" w14:textId="3D349CF7" w:rsidR="0069463B" w:rsidRDefault="0069463B" w:rsidP="00443734">
      <w:pPr>
        <w:rPr>
          <w:b/>
          <w:sz w:val="32"/>
          <w:szCs w:val="32"/>
        </w:rPr>
      </w:pPr>
    </w:p>
    <w:p w14:paraId="2676848D" w14:textId="2BC7E061" w:rsidR="0069463B" w:rsidRDefault="0069463B" w:rsidP="00443734">
      <w:pPr>
        <w:rPr>
          <w:b/>
          <w:sz w:val="32"/>
          <w:szCs w:val="32"/>
        </w:rPr>
      </w:pPr>
    </w:p>
    <w:p w14:paraId="279BFF2C" w14:textId="77777777" w:rsidR="0069463B" w:rsidRDefault="0069463B" w:rsidP="00443734">
      <w:pPr>
        <w:rPr>
          <w:b/>
          <w:sz w:val="32"/>
          <w:szCs w:val="32"/>
        </w:rPr>
      </w:pPr>
    </w:p>
    <w:p w14:paraId="4F7ED6ED" w14:textId="58AE1896" w:rsidR="0069463B" w:rsidRDefault="0069463B" w:rsidP="0044373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tep 2:</w:t>
      </w:r>
    </w:p>
    <w:p w14:paraId="29F22968" w14:textId="771E7A30" w:rsidR="0069463B" w:rsidRPr="00443734" w:rsidRDefault="0069463B" w:rsidP="00443734">
      <w:pPr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67426FEE" wp14:editId="67925B38">
            <wp:extent cx="5326842" cy="5258256"/>
            <wp:effectExtent l="0" t="0" r="762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9463B" w:rsidRPr="00443734" w:rsidSect="0080249D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F71B3" w14:textId="77777777" w:rsidR="00896EB2" w:rsidRDefault="00896EB2" w:rsidP="0080249D">
      <w:pPr>
        <w:spacing w:after="0" w:line="240" w:lineRule="auto"/>
      </w:pPr>
      <w:r>
        <w:separator/>
      </w:r>
    </w:p>
  </w:endnote>
  <w:endnote w:type="continuationSeparator" w:id="0">
    <w:p w14:paraId="4527D20E" w14:textId="77777777" w:rsidR="00896EB2" w:rsidRDefault="00896EB2" w:rsidP="008024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3976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6A400" w14:textId="3D6FC2DA" w:rsidR="0080249D" w:rsidRDefault="0080249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FCD353" w14:textId="77777777" w:rsidR="0080249D" w:rsidRDefault="0080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A6E35" w14:textId="77777777" w:rsidR="00896EB2" w:rsidRDefault="00896EB2" w:rsidP="0080249D">
      <w:pPr>
        <w:spacing w:after="0" w:line="240" w:lineRule="auto"/>
      </w:pPr>
      <w:r>
        <w:separator/>
      </w:r>
    </w:p>
  </w:footnote>
  <w:footnote w:type="continuationSeparator" w:id="0">
    <w:p w14:paraId="50023CC9" w14:textId="77777777" w:rsidR="00896EB2" w:rsidRDefault="00896EB2" w:rsidP="008024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5DC7CF" w14:textId="255342E6" w:rsidR="0080249D" w:rsidRDefault="0080249D">
    <w:pPr>
      <w:pStyle w:val="Header"/>
    </w:pPr>
    <w:r w:rsidRPr="0080249D">
      <w:rPr>
        <w:b/>
        <w:sz w:val="24"/>
        <w:szCs w:val="24"/>
      </w:rPr>
      <w:t>19F-0916</w:t>
    </w:r>
    <w:r>
      <w:ptab w:relativeTo="margin" w:alignment="center" w:leader="none"/>
    </w:r>
    <w:r w:rsidRPr="0080249D">
      <w:rPr>
        <w:b/>
        <w:sz w:val="28"/>
        <w:szCs w:val="28"/>
      </w:rPr>
      <w:t xml:space="preserve">CN LAB </w:t>
    </w:r>
    <w:r w:rsidR="0093581D">
      <w:rPr>
        <w:b/>
        <w:sz w:val="28"/>
        <w:szCs w:val="28"/>
      </w:rPr>
      <w:t>2</w:t>
    </w:r>
    <w:r>
      <w:ptab w:relativeTo="margin" w:alignment="right" w:leader="none"/>
    </w:r>
    <w:r w:rsidRPr="0080249D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2NLE0MzA0MLGwtLRU0lEKTi0uzszPAykwrgUAHCtHyCwAAAA="/>
  </w:docVars>
  <w:rsids>
    <w:rsidRoot w:val="0080249D"/>
    <w:rsid w:val="002F6430"/>
    <w:rsid w:val="00443734"/>
    <w:rsid w:val="00450BBE"/>
    <w:rsid w:val="004B7E7C"/>
    <w:rsid w:val="0069463B"/>
    <w:rsid w:val="006D69AA"/>
    <w:rsid w:val="0080249D"/>
    <w:rsid w:val="00896EB2"/>
    <w:rsid w:val="0093581D"/>
    <w:rsid w:val="00A55BAA"/>
    <w:rsid w:val="00C01561"/>
    <w:rsid w:val="00C5303C"/>
    <w:rsid w:val="00CF42C8"/>
    <w:rsid w:val="00D43866"/>
    <w:rsid w:val="00EB7C4D"/>
    <w:rsid w:val="00ED3ACE"/>
    <w:rsid w:val="00EF3D2F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C680E"/>
  <w15:chartTrackingRefBased/>
  <w15:docId w15:val="{961EAE1E-E0AC-46A0-B5B6-5A447D634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C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249D"/>
  </w:style>
  <w:style w:type="paragraph" w:styleId="Footer">
    <w:name w:val="footer"/>
    <w:basedOn w:val="Normal"/>
    <w:link w:val="FooterChar"/>
    <w:uiPriority w:val="99"/>
    <w:unhideWhenUsed/>
    <w:rsid w:val="008024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249D"/>
  </w:style>
  <w:style w:type="paragraph" w:styleId="NoSpacing">
    <w:name w:val="No Spacing"/>
    <w:link w:val="NoSpacingChar"/>
    <w:uiPriority w:val="1"/>
    <w:qFormat/>
    <w:rsid w:val="0080249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0249D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2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Networks Lab</vt:lpstr>
    </vt:vector>
  </TitlesOfParts>
  <Company>SE(6A)</Company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</dc:title>
  <dc:subject>Lab Task 2</dc:subject>
  <dc:creator>Muhammad Abdullah</dc:creator>
  <cp:keywords/>
  <dc:description/>
  <cp:lastModifiedBy>Muhammad Abdullah</cp:lastModifiedBy>
  <cp:revision>14</cp:revision>
  <dcterms:created xsi:type="dcterms:W3CDTF">2022-02-15T10:35:00Z</dcterms:created>
  <dcterms:modified xsi:type="dcterms:W3CDTF">2022-03-12T19:32:00Z</dcterms:modified>
</cp:coreProperties>
</file>